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Canada</w:t>
      </w:r>
      <w:r>
        <w:t xml:space="preserve"> </w:t>
      </w:r>
      <w:r>
        <w:t xml:space="preserve">Vancouver</w:t>
      </w:r>
    </w:p>
    <w:bookmarkStart w:id="25" w:name="Xbfa9abac14611a585149568d58886026ae64965"/>
    <w:p>
      <w:pPr>
        <w:pStyle w:val="Heading1"/>
      </w:pPr>
      <w:r>
        <w:t xml:space="preserve">Cover Letter for Economist Position in Canada Vancouver</w:t>
      </w:r>
    </w:p>
    <w:p>
      <w:pPr>
        <w:pStyle w:val="FirstParagraph"/>
      </w:pPr>
      <w:r>
        <w:t xml:space="preserve">Dear [Hiring Manager's Name],</w:t>
      </w:r>
    </w:p>
    <w:p>
      <w:pPr>
        <w:pStyle w:val="BodyText"/>
      </w:pPr>
      <w:r>
        <w:t xml:space="preserve">I am writing to express my enthusiastic interest in the Economist position at [Company/Organization Name] in Canada Vancouver. As a highly motivated and skilled economist with a strong passion for analyzing economic trends, developing data-driven solutions, and contributing to the growth of dynamic communities like Vancouver, I am eager to bring my expertise to your team. The opportunity to work as an Economist in Canada Vancouver is particularly meaningful to me, given the region's unique economic landscape, innovative spirit, and commitment to sustainable development. This letter outlines my qualifications, experiences, and vision for how I can contribute to your organization’s mission while aligning with the evolving needs of Canada’s economy.</w:t>
      </w:r>
    </w:p>
    <w:bookmarkStart w:id="20" w:name="X219af58a2fe205821696db7585346d8253da9eb"/>
    <w:p>
      <w:pPr>
        <w:pStyle w:val="Heading2"/>
      </w:pPr>
      <w:r>
        <w:t xml:space="preserve">Understanding the Role of an Economist in Canada Vancouver</w:t>
      </w:r>
    </w:p>
    <w:p>
      <w:pPr>
        <w:pStyle w:val="FirstParagraph"/>
      </w:pPr>
      <w:r>
        <w:t xml:space="preserve">The role of an Economist in Canada Vancouver is both challenging and rewarding. Vancouver, as one of Canada’s most vibrant cities, faces complex economic dynamics shaped by its multicultural population, thriving tech sector, global trade connections, and environmental priorities. As an Economist in this region, the ability to navigate these multifaceted challenges while providing actionable insights is critical. My academic background in economics combined with my professional experience has equipped me with the analytical tools and strategic mindset required to address such demands.</w:t>
      </w:r>
    </w:p>
    <w:p>
      <w:pPr>
        <w:pStyle w:val="BodyText"/>
      </w:pPr>
      <w:r>
        <w:t xml:space="preserve">As a dedicated Economist, I specialize in interpreting macroeconomic and microeconomic data to forecast trends, evaluate policies, and support decision-making processes. My work has consistently focused on understanding how economic factors influence industries, communities, and public policy. In Vancouver’s context, this expertise is particularly valuable for addressing issues such as housing affordability, labor market fluctuations, and the integration of green technologies into the economy. I am confident that my skills in econometric modeling, data visualization, and policy analysis will enable me to contribute meaningfully to your organization’s goals.</w:t>
      </w:r>
    </w:p>
    <w:bookmarkEnd w:id="20"/>
    <w:bookmarkStart w:id="21" w:name="my-background-and-expertise"/>
    <w:p>
      <w:pPr>
        <w:pStyle w:val="Heading2"/>
      </w:pPr>
      <w:r>
        <w:t xml:space="preserve">My Background and Expertise</w:t>
      </w:r>
    </w:p>
    <w:p>
      <w:pPr>
        <w:pStyle w:val="FirstParagraph"/>
      </w:pPr>
      <w:r>
        <w:t xml:space="preserve">I hold a [Degree, e.g., Master’s in Economics] from [University Name], where I developed a strong foundation in economic theory, statistical analysis, and quantitative methods. My academic projects focused on regional economic development, with particular emphasis on urban centers like Vancouver. For instance, during my thesis research on the impact of technology-driven industries on local economies, I analyzed data related to job creation, innovation investment, and sustainability metrics. This work not only deepened my understanding of Vancouver’s unique economic environment but also reinforced my commitment to leveraging economic analysis for real-world impact.</w:t>
      </w:r>
    </w:p>
    <w:p>
      <w:pPr>
        <w:pStyle w:val="BodyText"/>
      </w:pPr>
      <w:r>
        <w:t xml:space="preserve">In addition to my formal education, I have gained practical experience through internships and professional roles that have honed my ability to translate complex economic data into actionable recommendations. As an Economist at [Previous Company/Organization], I conducted in-depth research on trade patterns between Canada and its key partners, assessing the implications for Vancouver’s export-driven industries. This experience allowed me to develop a nuanced understanding of how global economic shifts affect local markets, a skill that I believe is directly applicable to the challenges faced by businesses and policymakers in Canada Vancouver.</w:t>
      </w:r>
    </w:p>
    <w:bookmarkEnd w:id="21"/>
    <w:bookmarkStart w:id="22" w:name="why-canada-vancouver"/>
    <w:p>
      <w:pPr>
        <w:pStyle w:val="Heading2"/>
      </w:pPr>
      <w:r>
        <w:t xml:space="preserve">Why Canada Vancouver?</w:t>
      </w:r>
    </w:p>
    <w:p>
      <w:pPr>
        <w:pStyle w:val="FirstParagraph"/>
      </w:pPr>
      <w:r>
        <w:t xml:space="preserve">Canada Vancouver represents an ideal setting for an Economist to thrive. The city’s diverse economy, driven by sectors such as technology, clean energy, and international trade, offers a rich tapestry of opportunities for economic analysis. Moreover, Vancouver’s commitment to sustainability and innovation aligns with my professional values and interests. I am particularly drawn to the region’s efforts to balance economic growth with environmental stewardship—a challenge that requires the expertise of economists who can model scenarios, evaluate policy impacts, and guide long-term planning.</w:t>
      </w:r>
    </w:p>
    <w:p>
      <w:pPr>
        <w:pStyle w:val="BodyText"/>
      </w:pPr>
      <w:r>
        <w:t xml:space="preserve">Living in Canada Vancouver has also given me firsthand insight into the socio-economic challenges facing local communities. From navigating housing market volatility to understanding the needs of small businesses in a competitive environment, these experiences have shaped my perspective as an Economist. I believe that effective economic analysis must be rooted in a deep understanding of the people and places it serves. This philosophy drives my approach to every project, ensuring that my work is both data-driven and socially relevant.</w:t>
      </w:r>
    </w:p>
    <w:bookmarkEnd w:id="22"/>
    <w:bookmarkStart w:id="23" w:name="X20218fafe3e4e33c6697f310a8708d2539d485d"/>
    <w:p>
      <w:pPr>
        <w:pStyle w:val="Heading2"/>
      </w:pPr>
      <w:r>
        <w:t xml:space="preserve">My Vision for Contributing to Your Organization</w:t>
      </w:r>
    </w:p>
    <w:p>
      <w:pPr>
        <w:pStyle w:val="FirstParagraph"/>
      </w:pPr>
      <w:r>
        <w:t xml:space="preserve">I am particularly interested in the Economist role at [Company/Organization Name] because of your reputation for fostering innovation and delivering impactful economic research. I am confident that my background in data analysis, policy evaluation, and regional economic trends will allow me to contribute immediately to your team’s work. Whether it involves conducting cost-benefit analyses for public initiatives, forecasting market trends for private sector clients, or advising on sustainable development strategies, I am eager to apply my skills to support your mission.</w:t>
      </w:r>
    </w:p>
    <w:p>
      <w:pPr>
        <w:pStyle w:val="BodyText"/>
      </w:pPr>
      <w:r>
        <w:t xml:space="preserve">One of the key strengths I bring as an Economist is my ability to communicate complex ideas clearly and persuasively. In previous roles, I have presented findings to stakeholders ranging from government officials to business leaders, ensuring that insights are accessible and actionable. In Vancouver’s collaborative environment, this skill will be invaluable for bridging the gap between technical analysis and practical decision-making.</w:t>
      </w:r>
    </w:p>
    <w:bookmarkEnd w:id="23"/>
    <w:bookmarkStart w:id="24" w:name="conclusion"/>
    <w:p>
      <w:pPr>
        <w:pStyle w:val="Heading2"/>
      </w:pPr>
      <w:r>
        <w:t xml:space="preserve">Conclusion</w:t>
      </w:r>
    </w:p>
    <w:p>
      <w:pPr>
        <w:pStyle w:val="FirstParagraph"/>
      </w:pPr>
      <w:r>
        <w:t xml:space="preserve">In conclusion, I am excited about the possibility of joining [Company/Organization Name] as an Economist in Canada Vancouver. My academic training, professional experience, and passion for economic analysis align closely with the requirements of this role. I am particularly motivated by the opportunity to work in a city that values innovation, sustainability, and community-driven growth. I would welcome the chance to discuss how my skills and vision can contribute to your organization’s continued success.</w:t>
      </w:r>
    </w:p>
    <w:p>
      <w:pPr>
        <w:pStyle w:val="BodyText"/>
      </w:pPr>
      <w:r>
        <w:t xml:space="preserve">Thank you for considering my application. I look forward to the opportunity to further discuss how I can contribute as an Economist in Canada Vancouv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Canada Vancouver</dc:title>
  <dc:creator/>
  <dc:language>en</dc:language>
  <cp:keywords/>
  <dcterms:created xsi:type="dcterms:W3CDTF">2025-12-15T22:45:38Z</dcterms:created>
  <dcterms:modified xsi:type="dcterms:W3CDTF">2025-12-15T22:45:38Z</dcterms:modified>
</cp:coreProperties>
</file>

<file path=docProps/custom.xml><?xml version="1.0" encoding="utf-8"?>
<Properties xmlns="http://schemas.openxmlformats.org/officeDocument/2006/custom-properties" xmlns:vt="http://schemas.openxmlformats.org/officeDocument/2006/docPropsVTypes"/>
</file>